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54C38B0B" w:rsidR="00A32DD4" w:rsidRPr="00C00AAE" w:rsidRDefault="00364C6D">
            <w:pPr>
              <w:rPr>
                <w:rFonts w:ascii="Times New Roman" w:hAnsi="Times New Roman" w:cs="Times New Roman"/>
              </w:rPr>
            </w:pPr>
            <w:r w:rsidRPr="00364C6D">
              <w:rPr>
                <w:rFonts w:ascii="Times New Roman" w:hAnsi="Times New Roman" w:cs="Times New Roman"/>
              </w:rPr>
              <w:t>T/ZGDLXH JH-105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09417DF3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364C6D" w:rsidRPr="00364C6D">
              <w:rPr>
                <w:rFonts w:ascii="宋体" w:hAnsi="宋体" w:hint="eastAsia"/>
              </w:rPr>
              <w:t>地标生境：蛟河灵芝设施农业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EBDBC6" w14:textId="77777777" w:rsidR="001018B8" w:rsidRDefault="001018B8">
      <w:r>
        <w:separator/>
      </w:r>
    </w:p>
    <w:p w14:paraId="355B13CC" w14:textId="77777777" w:rsidR="001018B8" w:rsidRDefault="001018B8"/>
    <w:p w14:paraId="02133CEC" w14:textId="77777777" w:rsidR="001018B8" w:rsidRDefault="001018B8"/>
  </w:endnote>
  <w:endnote w:type="continuationSeparator" w:id="0">
    <w:p w14:paraId="38AD78D1" w14:textId="77777777" w:rsidR="001018B8" w:rsidRDefault="001018B8">
      <w:r>
        <w:continuationSeparator/>
      </w:r>
    </w:p>
    <w:p w14:paraId="7200ADBC" w14:textId="77777777" w:rsidR="001018B8" w:rsidRDefault="001018B8"/>
    <w:p w14:paraId="1F15EDE6" w14:textId="77777777" w:rsidR="001018B8" w:rsidRDefault="001018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F322F9" w:rsidRDefault="00F322F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F322F9" w:rsidRDefault="00F322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166E0" w14:textId="77777777" w:rsidR="001018B8" w:rsidRDefault="001018B8">
      <w:r>
        <w:separator/>
      </w:r>
    </w:p>
    <w:p w14:paraId="63F492D6" w14:textId="77777777" w:rsidR="001018B8" w:rsidRDefault="001018B8"/>
    <w:p w14:paraId="38B21880" w14:textId="77777777" w:rsidR="001018B8" w:rsidRDefault="001018B8"/>
  </w:footnote>
  <w:footnote w:type="continuationSeparator" w:id="0">
    <w:p w14:paraId="1B3520EA" w14:textId="77777777" w:rsidR="001018B8" w:rsidRDefault="001018B8">
      <w:r>
        <w:continuationSeparator/>
      </w:r>
    </w:p>
    <w:p w14:paraId="603C6DFF" w14:textId="77777777" w:rsidR="001018B8" w:rsidRDefault="001018B8"/>
    <w:p w14:paraId="0954CA4C" w14:textId="77777777" w:rsidR="001018B8" w:rsidRDefault="001018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F322F9" w:rsidRDefault="00F322F9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018B8"/>
    <w:rsid w:val="001166DF"/>
    <w:rsid w:val="001511F6"/>
    <w:rsid w:val="00154F80"/>
    <w:rsid w:val="00277651"/>
    <w:rsid w:val="00334324"/>
    <w:rsid w:val="00334F39"/>
    <w:rsid w:val="00364C6D"/>
    <w:rsid w:val="003D5613"/>
    <w:rsid w:val="004673F9"/>
    <w:rsid w:val="00561FC3"/>
    <w:rsid w:val="00596EA0"/>
    <w:rsid w:val="005D636E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B10644"/>
    <w:rsid w:val="00B602BE"/>
    <w:rsid w:val="00C00AAE"/>
    <w:rsid w:val="00C12EF3"/>
    <w:rsid w:val="00C565E6"/>
    <w:rsid w:val="00CC79FB"/>
    <w:rsid w:val="00CD2EB1"/>
    <w:rsid w:val="00D53918"/>
    <w:rsid w:val="00DA1E97"/>
    <w:rsid w:val="00E97019"/>
    <w:rsid w:val="00EB3BA8"/>
    <w:rsid w:val="00F322F9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9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